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8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0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8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1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2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92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2.9 (60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4.3 (5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5.9 (56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9.4 (56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9.7 (60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8.7 (60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3.5 (60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0.7 (58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95.5 (60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1.5 (57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5.2 (55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7.6 (54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6.0 (54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2.1 (56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8.7 (58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8.9 (56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9.5 (54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1.9 (50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0.3 (5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4.0 (52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8.3 (13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.3 (10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5 (13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.6 (12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 (1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.1 (12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9.1 (1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3 (1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.2 (1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.4 (1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.9 (1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9 (12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2.9 (12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.2 (12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4.2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.7 (1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.2 (12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1.1 (1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4.1 (12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.3 (11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6 (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 (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2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2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2:48Z</dcterms:created>
  <dcterms:modified xsi:type="dcterms:W3CDTF">2025-07-03T12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